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Wellington</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University Lecturer position at [University Name] in New Zealand Wellington. As a dedicated educator and researcher with a passion for fostering academic excellence, I am eager to contribute my expertise and innovative approach to teaching within this vibrant academic community. This opportunity aligns perfectly with my professional goals, and I am particularly inspired by the university’s commitment to advancing knowledge and cultivating a dynamic learning environment in Wellington—a city renowned for its intellectual energy and cultural diversity.</w:t>
      </w:r>
    </w:p>
    <w:p>
      <w:pPr>
        <w:pStyle w:val="BodyText"/>
      </w:pPr>
      <w:r>
        <w:t xml:space="preserve">Throughout my career, I have focused on bridging theoretical concepts with practical application, ensuring that students are equipped with the skills necessary to thrive in an ever-evolving global landscape. My academic background includes a [PhD/Master’s Degree] in [Your Field of Study] from [University Name], where I developed a strong foundation in [specific areas of expertise]. This has enabled me to design and deliver courses that emphasize critical thinking, interdisciplinary collaboration, and real-world relevance—qualities that I believe are essential for a University Lecturer in New Zealand Wellington.</w:t>
      </w:r>
    </w:p>
    <w:p>
      <w:pPr>
        <w:pStyle w:val="BodyText"/>
      </w:pPr>
      <w:r>
        <w:t xml:space="preserve">As a University Lecturer, my approach to teaching is rooted in creating an inclusive and engaging classroom environment. I have consistently received positive feedback for my ability to connect with students of diverse backgrounds, tailoring my instructional methods to meet their unique needs. For instance, during my tenure at [Previous Institution], I designed a module on [specific subject] that incorporated interactive case studies and industry partnerships, resulting in a 25% increase in student engagement and retention rates. This experience reinforced my belief that effective teaching is not just about disseminating knowledge but also about inspiring curiosity and empowering learners to reach their full potential.</w:t>
      </w:r>
    </w:p>
    <w:p>
      <w:pPr>
        <w:pStyle w:val="BodyText"/>
      </w:pPr>
      <w:r>
        <w:t xml:space="preserve">New Zealand Wellington offers a unique opportunity to contribute to an academic ecosystem that values innovation, sustainability, and community engagement. The city’s proximity to natural landscapes, combined with its thriving cultural scene, creates an ideal setting for interdisciplinary research and collaborative projects. I am particularly drawn to [University Name]’s emphasis on [specific program or initiative], which resonates with my own research interests in [your field]. For example, my work on [specific research topic] has explored the intersection of [related concepts], and I am excited about the possibility of expanding this work through partnerships with local organizations and institutions in Wellington.</w:t>
      </w:r>
    </w:p>
    <w:p>
      <w:pPr>
        <w:pStyle w:val="BodyText"/>
      </w:pPr>
      <w:r>
        <w:t xml:space="preserve">My commitment to academic excellence is further evidenced by my contributions to scholarly publications, conference presentations, and collaborative projects. I have published [number] peer-reviewed articles in reputable journals such as [Journal Name], focusing on [research area]. Additionally, I have served as a reviewer for [Journal Name], ensuring the integrity and quality of academic discourse. These experiences have honed my ability to critically evaluate research and communicate complex ideas effectively—skills that are indispensable for a University Lecturer.</w:t>
      </w:r>
    </w:p>
    <w:p>
      <w:pPr>
        <w:pStyle w:val="BodyText"/>
      </w:pPr>
      <w:r>
        <w:t xml:space="preserve">What sets me apart is my dedication to mentorship and professional development. I have mentored over [number] graduate students, guiding them through the research process and supporting their career aspirations. In Wellington, I aim to foster similar relationships, helping students navigate their academic journeys while preparing them for impactful careers in their chosen fields. Furthermore, I am committed to promoting diversity and inclusion in higher education, as reflected in my work with [specific initiatives or organizations].</w:t>
      </w:r>
    </w:p>
    <w:p>
      <w:pPr>
        <w:pStyle w:val="BodyText"/>
      </w:pPr>
      <w:r>
        <w:t xml:space="preserve">Living and working in New Zealand Wellington would allow me to immerse myself in a community that values innovation and cultural exchange. The city’s vibrant academic network, including institutions such as Victoria University of Wellington and the University of Otago, offers countless opportunities for collaboration. I am particularly interested in contributing to [specific department or program at the university], where my expertise in [your field] could complement existing initiatives and drive forward new ideas.</w:t>
      </w:r>
    </w:p>
    <w:p>
      <w:pPr>
        <w:pStyle w:val="BodyText"/>
      </w:pPr>
      <w:r>
        <w:t xml:space="preserve">In conclusion, I am confident that my academic background, teaching philosophy, and research experience make me a strong candidate for the University Lecturer position at [University Name]. I am eager to bring my passion for education and commitment to excellence to Wellington’s thriving academic environment. Thank you for considering my application. I would welcome the opportunity to discuss how I can contribute to the university’s mission and visi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University Lecturer Position in New Zealand Wellington</dc:title>
  <dc:creator/>
  <dc:language>en</dc:language>
  <cp:keywords/>
  <dcterms:created xsi:type="dcterms:W3CDTF">2026-07-25T02:43:43Z</dcterms:created>
  <dcterms:modified xsi:type="dcterms:W3CDTF">2026-07-25T02:43:43Z</dcterms:modified>
</cp:coreProperties>
</file>

<file path=docProps/custom.xml><?xml version="1.0" encoding="utf-8"?>
<Properties xmlns="http://schemas.openxmlformats.org/officeDocument/2006/custom-properties" xmlns:vt="http://schemas.openxmlformats.org/officeDocument/2006/docPropsVTypes"/>
</file>